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Economist position at your esteemed organization in Germany Frankfurt. As a dedicated and experienced professional with a deep passion for economic analysis, policy development, and market trends, I am confident that my expertise aligns perfectly with the requirements of this role. This Cover Letter serves as an opportunity to highlight my qualifications, experiences, and enthusiasm for contributing to the dynamic economic landscape of Germany Frankfurt.</w:t>
      </w:r>
    </w:p>
    <w:bookmarkStart w:id="20" w:name="professional-background-and-expertise"/>
    <w:p>
      <w:pPr>
        <w:pStyle w:val="Heading2"/>
      </w:pPr>
      <w:r>
        <w:t xml:space="preserve">Professional Background and Expertise</w:t>
      </w:r>
    </w:p>
    <w:p>
      <w:pPr>
        <w:pStyle w:val="FirstParagraph"/>
      </w:pPr>
      <w:r>
        <w:t xml:space="preserve">With over [X years] of experience in economic research and analysis, I have cultivated a robust skill set that enables me to thrive in roles such as Economist. My academic background includes a [Master’s/PhD] in Economics from [University Name], where I focused on macroeconomic policy, financial markets, and international trade dynamics. This foundation has equipped me with the analytical tools necessary to interpret complex data, forecast economic trends, and provide actionable insights that drive strategic decision-making.</w:t>
      </w:r>
    </w:p>
    <w:p>
      <w:pPr>
        <w:pStyle w:val="BodyText"/>
      </w:pPr>
      <w:r>
        <w:t xml:space="preserve">Throughout my career, I have worked in diverse environments that require a nuanced understanding of economic systems. For instance, my tenure at [Previous Employer] involved conducting in-depth studies on regional economic development and advising stakeholders on policy frameworks to enhance productivity. These experiences not only honed my technical skills but also deepened my ability to communicate complex economic concepts to non-technical audiences—a critical component of the Economist role.</w:t>
      </w:r>
    </w:p>
    <w:bookmarkEnd w:id="20"/>
    <w:bookmarkStart w:id="21" w:name="why-germany-frankfurt"/>
    <w:p>
      <w:pPr>
        <w:pStyle w:val="Heading2"/>
      </w:pPr>
      <w:r>
        <w:t xml:space="preserve">Why Germany Frankfurt?</w:t>
      </w:r>
    </w:p>
    <w:p>
      <w:pPr>
        <w:pStyle w:val="FirstParagraph"/>
      </w:pPr>
      <w:r>
        <w:t xml:space="preserve">Germany Frankfurt is a global hub for finance, trade, and innovation, making it an ideal location for an Economist to contribute meaningfully. As the financial capital of Europe and home to institutions like the European Central Bank (ECB) and numerous multinational corporations, Frankfurt offers a unique blend of economic challenges and opportunities. My decision to apply for this position is driven by a desire to leverage my expertise in a city that is at the forefront of shaping Europe’s economic future.</w:t>
      </w:r>
    </w:p>
    <w:p>
      <w:pPr>
        <w:pStyle w:val="BodyText"/>
      </w:pPr>
      <w:r>
        <w:t xml:space="preserve">The dynamic nature of Germany Frankfurt’s economy, characterized by its robust financial sector, advanced manufacturing base, and commitment to sustainability, resonates deeply with my professional goals. I am particularly drawn to the city’s efforts to balance traditional industries with emerging technologies such as green energy and digital transformation. As an Economist, I aim to support initiatives that foster inclusive growth while addressing global challenges like climate change and technological disruption.</w:t>
      </w:r>
    </w:p>
    <w:bookmarkEnd w:id="21"/>
    <w:bookmarkStart w:id="22" w:name="key-strengths-and-contributions"/>
    <w:p>
      <w:pPr>
        <w:pStyle w:val="Heading2"/>
      </w:pPr>
      <w:r>
        <w:t xml:space="preserve">Key Strengths and Contributions</w:t>
      </w:r>
    </w:p>
    <w:p>
      <w:pPr>
        <w:pStyle w:val="FirstParagraph"/>
      </w:pPr>
      <w:r>
        <w:t xml:space="preserve">One of my core strengths is my ability to translate data into strategic recommendations. For example, during a recent project at [Previous Employer], I developed a predictive model to assess the impact of trade policies on regional economies. This work not only informed internal decision-making but also contributed to broader discussions on cross-border economic cooperation. Such experiences have reinforced my belief in the power of economics to drive positive change.</w:t>
      </w:r>
    </w:p>
    <w:p>
      <w:pPr>
        <w:pStyle w:val="BodyText"/>
      </w:pPr>
      <w:r>
        <w:t xml:space="preserve">Additionally, my fluency in [Languages, e.g., English and German] and familiarity with European Union (EU) economic frameworks enable me to navigate multilingual and multicultural environments with ease. In Germany Frankfurt, where international collaboration is paramount, this skill set is invaluable. I am also well-versed in econometric software such as Stata, R, and Python, which allows me to analyze large datasets efficiently and derive meaningful insights.</w:t>
      </w:r>
    </w:p>
    <w:bookmarkEnd w:id="22"/>
    <w:bookmarkStart w:id="23" w:name="alignment-with-organizational-goals"/>
    <w:p>
      <w:pPr>
        <w:pStyle w:val="Heading2"/>
      </w:pPr>
      <w:r>
        <w:t xml:space="preserve">Alignment with Organizational Goals</w:t>
      </w:r>
    </w:p>
    <w:p>
      <w:pPr>
        <w:pStyle w:val="FirstParagraph"/>
      </w:pPr>
      <w:r>
        <w:t xml:space="preserve">I am particularly impressed by your organization’s commitment to [specific initiative or value mentioned in the job description, e.g., "sustainable economic development" or "innovative financial solutions"]. As an Economist, I am eager to contribute to projects that align with these objectives while advancing my own professional growth. My track record of delivering high-quality research and collaborating with cross-functional teams has prepared me to make an immediate impact in this role.</w:t>
      </w:r>
    </w:p>
    <w:p>
      <w:pPr>
        <w:pStyle w:val="BodyText"/>
      </w:pPr>
      <w:r>
        <w:t xml:space="preserve">Furthermore, I understand the importance of adaptability in a rapidly evolving economic landscape. The current challenges facing Germany Frankfurt—ranging from inflationary pressures to demographic shifts—require forward-thinking economists who can provide data-driven solutions. My proactive approach and ability to think critically under pressure position me as a strong candidate for this position.</w:t>
      </w:r>
    </w:p>
    <w:bookmarkEnd w:id="23"/>
    <w:bookmarkStart w:id="24" w:name="conclusion"/>
    <w:p>
      <w:pPr>
        <w:pStyle w:val="Heading2"/>
      </w:pPr>
      <w:r>
        <w:t xml:space="preserve">Conclusion</w:t>
      </w:r>
    </w:p>
    <w:p>
      <w:pPr>
        <w:pStyle w:val="FirstParagraph"/>
      </w:pPr>
      <w:r>
        <w:t xml:space="preserve">In conclusion, I am excited about the opportunity to join your team as an Economist in Germany Frankfurt. My combination of academic excellence, professional experience, and passion for economic analysis makes me a valuable asset to your organization. I would be honored to bring my skills and enthusiasm to contribute to the continued success of your initiatives in this vibrant city.</w:t>
      </w:r>
    </w:p>
    <w:p>
      <w:pPr>
        <w:pStyle w:val="BodyText"/>
      </w:pPr>
      <w:r>
        <w:t xml:space="preserve">Thank you for considering my application. I look forward to the possibility of discussing how my background and vision align with your goals. Please feel free to contact me at [Your Phone Number] or [Your Email Address] for any further information or to schedule an interview.</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Germany Frankfurt</dc:title>
  <dc:creator/>
  <cp:keywords/>
  <dcterms:created xsi:type="dcterms:W3CDTF">2026-07-23T20:11:51Z</dcterms:created>
  <dcterms:modified xsi:type="dcterms:W3CDTF">2026-07-23T20:11:51Z</dcterms:modified>
</cp:coreProperties>
</file>

<file path=docProps/custom.xml><?xml version="1.0" encoding="utf-8"?>
<Properties xmlns="http://schemas.openxmlformats.org/officeDocument/2006/custom-properties" xmlns:vt="http://schemas.openxmlformats.org/officeDocument/2006/docPropsVTypes"/>
</file>